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66618442"/>
        <w:docPartObj>
          <w:docPartGallery w:val="Cover Pages"/>
          <w:docPartUnique/>
        </w:docPartObj>
      </w:sdtPr>
      <w:sdtEndPr>
        <w:rPr>
          <w:lang w:val="en-US"/>
        </w:rPr>
      </w:sdtEndPr>
      <w:sdtContent>
        <w:p w14:paraId="61E9682C" w14:textId="5A361DF0" w:rsidR="00F17937" w:rsidRDefault="00F17937">
          <w:r w:rsidRPr="00725F90">
            <w:rPr>
              <w:noProof/>
              <w:lang w:val="en-US"/>
            </w:rPr>
            <mc:AlternateContent>
              <mc:Choice Requires="wpg">
                <w:drawing>
                  <wp:anchor distT="0" distB="0" distL="114300" distR="114300" simplePos="0" relativeHeight="251660288" behindDoc="0" locked="0" layoutInCell="1" allowOverlap="1" wp14:anchorId="524E5698" wp14:editId="3A21F226">
                    <wp:simplePos x="0" y="0"/>
                    <wp:positionH relativeFrom="page">
                      <wp:align>right</wp:align>
                    </wp:positionH>
                    <wp:positionV relativeFrom="paragraph">
                      <wp:posOffset>-914400</wp:posOffset>
                    </wp:positionV>
                    <wp:extent cx="7562850" cy="10125074"/>
                    <wp:effectExtent l="0" t="0" r="0" b="0"/>
                    <wp:wrapNone/>
                    <wp:docPr id="2"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3" name="Group 3"/>
                            <wpg:cNvGrpSpPr/>
                            <wpg:grpSpPr>
                              <a:xfrm>
                                <a:off x="0" y="0"/>
                                <a:ext cx="6861176" cy="1971690"/>
                                <a:chOff x="0" y="0"/>
                                <a:chExt cx="3509818" cy="993021"/>
                              </a:xfrm>
                            </wpg:grpSpPr>
                            <wps:wsp>
                              <wps:cNvPr id="4"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 name="Group 5"/>
                            <wpg:cNvGrpSpPr>
                              <a:grpSpLocks noChangeAspect="1"/>
                            </wpg:cNvGrpSpPr>
                            <wpg:grpSpPr>
                              <a:xfrm>
                                <a:off x="2770899" y="1452345"/>
                                <a:ext cx="1319379" cy="1319373"/>
                                <a:chOff x="2770899" y="1452345"/>
                                <a:chExt cx="6350000" cy="6349974"/>
                              </a:xfrm>
                            </wpg:grpSpPr>
                            <wps:wsp>
                              <wps:cNvPr id="6"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7" name="Group 7"/>
                            <wpg:cNvGrpSpPr/>
                            <wpg:grpSpPr>
                              <a:xfrm>
                                <a:off x="3253685" y="4644423"/>
                                <a:ext cx="353806" cy="237889"/>
                                <a:chOff x="3253685" y="4644423"/>
                                <a:chExt cx="1930400" cy="1297940"/>
                              </a:xfrm>
                            </wpg:grpSpPr>
                            <wps:wsp>
                              <wps:cNvPr id="8"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9" name="Group 9"/>
                            <wpg:cNvGrpSpPr/>
                            <wpg:grpSpPr>
                              <a:xfrm>
                                <a:off x="1591223" y="3144353"/>
                                <a:ext cx="3733354" cy="1211450"/>
                                <a:chOff x="1591223" y="3144263"/>
                                <a:chExt cx="5484806" cy="1779780"/>
                              </a:xfrm>
                            </wpg:grpSpPr>
                            <wps:wsp>
                              <wps:cNvPr id="10" name="TextBox 9"/>
                              <wps:cNvSpPr txBox="1"/>
                              <wps:spPr>
                                <a:xfrm>
                                  <a:off x="1591223" y="3144263"/>
                                  <a:ext cx="5404298" cy="772441"/>
                                </a:xfrm>
                                <a:prstGeom prst="rect">
                                  <a:avLst/>
                                </a:prstGeom>
                              </wps:spPr>
                              <wps:txbx>
                                <w:txbxContent>
                                  <w:p w14:paraId="7A44D945" w14:textId="20F29F6B" w:rsidR="00F17937" w:rsidRPr="00F17937" w:rsidRDefault="00CF462F" w:rsidP="00725F90">
                                    <w:pPr>
                                      <w:spacing w:line="668" w:lineRule="exact"/>
                                      <w:jc w:val="center"/>
                                      <w:rPr>
                                        <w:rFonts w:asciiTheme="minorHAnsi" w:hAnsiTheme="minorHAnsi"/>
                                        <w:color w:val="444440"/>
                                        <w:spacing w:val="58"/>
                                        <w:kern w:val="24"/>
                                        <w:sz w:val="58"/>
                                        <w:szCs w:val="58"/>
                                        <w:lang w:val="en-US"/>
                                      </w:rPr>
                                    </w:pPr>
                                    <w:r w:rsidRPr="00CF462F">
                                      <w:rPr>
                                        <w:rFonts w:ascii="Raleway Bold" w:hAnsi="Raleway Bold"/>
                                        <w:color w:val="444440"/>
                                        <w:spacing w:val="58"/>
                                        <w:kern w:val="24"/>
                                        <w:sz w:val="58"/>
                                        <w:szCs w:val="58"/>
                                      </w:rPr>
                                      <w:t>DEUTERONOMY</w:t>
                                    </w:r>
                                  </w:p>
                                </w:txbxContent>
                              </wps:txbx>
                              <wps:bodyPr wrap="square" lIns="0" tIns="0" rIns="0" bIns="0" rtlCol="0" anchor="t">
                                <a:noAutofit/>
                              </wps:bodyPr>
                            </wps:wsp>
                            <wps:wsp>
                              <wps:cNvPr id="11" name="TextBox 10"/>
                              <wps:cNvSpPr txBox="1"/>
                              <wps:spPr>
                                <a:xfrm>
                                  <a:off x="1671731" y="4114931"/>
                                  <a:ext cx="5404298" cy="809112"/>
                                </a:xfrm>
                                <a:prstGeom prst="rect">
                                  <a:avLst/>
                                </a:prstGeom>
                              </wps:spPr>
                              <wps:txbx>
                                <w:txbxContent>
                                  <w:p w14:paraId="223861FD" w14:textId="62E0DAC2" w:rsidR="00F17937" w:rsidRPr="00D60C5A" w:rsidRDefault="001E573D" w:rsidP="00D60C5A">
                                    <w:pPr>
                                      <w:jc w:val="center"/>
                                      <w:rPr>
                                        <w:i/>
                                        <w:iCs/>
                                        <w:sz w:val="32"/>
                                        <w:szCs w:val="32"/>
                                      </w:rPr>
                                    </w:pPr>
                                    <w:r w:rsidRPr="001E573D">
                                      <w:rPr>
                                        <w:i/>
                                        <w:iCs/>
                                        <w:sz w:val="32"/>
                                        <w:szCs w:val="32"/>
                                      </w:rPr>
                                      <w:t>The law is repeated, and the new generation makes a covenant with God</w:t>
                                    </w:r>
                                  </w:p>
                                </w:txbxContent>
                              </wps:txbx>
                              <wps:bodyPr wrap="square" lIns="0" tIns="0" rIns="0" bIns="0" rtlCol="0" anchor="t">
                                <a:noAutofit/>
                              </wps:bodyPr>
                            </wps:wsp>
                          </wpg:grpSp>
                          <wpg:grpSp>
                            <wpg:cNvPr id="12" name="Group 12"/>
                            <wpg:cNvGrpSpPr/>
                            <wpg:grpSpPr>
                              <a:xfrm>
                                <a:off x="1126823" y="5338906"/>
                                <a:ext cx="4592303" cy="4072105"/>
                                <a:chOff x="908956" y="5338750"/>
                                <a:chExt cx="6746717" cy="5982466"/>
                              </a:xfrm>
                            </wpg:grpSpPr>
                            <wps:wsp>
                              <wps:cNvPr id="13" name="TextBox 12"/>
                              <wps:cNvSpPr txBox="1"/>
                              <wps:spPr>
                                <a:xfrm>
                                  <a:off x="1591223" y="5338750"/>
                                  <a:ext cx="5404298" cy="386221"/>
                                </a:xfrm>
                                <a:prstGeom prst="rect">
                                  <a:avLst/>
                                </a:prstGeom>
                              </wps:spPr>
                              <wps:txbx>
                                <w:txbxContent>
                                  <w:p w14:paraId="5FAD571B" w14:textId="77777777" w:rsidR="00F17937" w:rsidRPr="00D60C5A" w:rsidRDefault="00F17937"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14" name="TextBox 13"/>
                              <wps:cNvSpPr txBox="1"/>
                              <wps:spPr>
                                <a:xfrm>
                                  <a:off x="1642004" y="5947978"/>
                                  <a:ext cx="5404298" cy="386221"/>
                                </a:xfrm>
                                <a:prstGeom prst="rect">
                                  <a:avLst/>
                                </a:prstGeom>
                              </wps:spPr>
                              <wps:txbx>
                                <w:txbxContent>
                                  <w:p w14:paraId="755E7DAB" w14:textId="6FDB669E" w:rsidR="00F17937" w:rsidRPr="00EA4928" w:rsidRDefault="00944A78" w:rsidP="00725F90">
                                    <w:pPr>
                                      <w:spacing w:line="254" w:lineRule="exact"/>
                                      <w:jc w:val="center"/>
                                      <w:rPr>
                                        <w:color w:val="444440"/>
                                        <w:spacing w:val="81"/>
                                        <w:kern w:val="24"/>
                                        <w:sz w:val="20"/>
                                        <w:szCs w:val="20"/>
                                      </w:rPr>
                                    </w:pPr>
                                    <w:r w:rsidRPr="00944A78">
                                      <w:rPr>
                                        <w:szCs w:val="24"/>
                                        <w:lang w:val="en-US"/>
                                      </w:rPr>
                                      <w:t>In Moab, on the border of Canaan (c. 1405 BC)</w:t>
                                    </w:r>
                                  </w:p>
                                </w:txbxContent>
                              </wps:txbx>
                              <wps:bodyPr wrap="square" lIns="0" tIns="0" rIns="0" bIns="0" rtlCol="0" anchor="t">
                                <a:noAutofit/>
                              </wps:bodyPr>
                            </wps:wsp>
                            <wps:wsp>
                              <wps:cNvPr id="15" name="TextBox 14"/>
                              <wps:cNvSpPr txBox="1"/>
                              <wps:spPr>
                                <a:xfrm>
                                  <a:off x="1671730" y="6713283"/>
                                  <a:ext cx="5404298" cy="386221"/>
                                </a:xfrm>
                                <a:prstGeom prst="rect">
                                  <a:avLst/>
                                </a:prstGeom>
                              </wps:spPr>
                              <wps:txbx>
                                <w:txbxContent>
                                  <w:p w14:paraId="610F9ED3" w14:textId="77777777" w:rsidR="00F17937" w:rsidRPr="00D60C5A" w:rsidRDefault="00F1793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16" name="TextBox 15"/>
                              <wps:cNvSpPr txBox="1"/>
                              <wps:spPr>
                                <a:xfrm>
                                  <a:off x="908956" y="7450992"/>
                                  <a:ext cx="6746717" cy="3870224"/>
                                </a:xfrm>
                                <a:prstGeom prst="rect">
                                  <a:avLst/>
                                </a:prstGeom>
                              </wps:spPr>
                              <wps:txbx>
                                <w:txbxContent>
                                  <w:p w14:paraId="06366B76" w14:textId="77777777" w:rsidR="00A82D76" w:rsidRDefault="00A82D76" w:rsidP="000A4B2E">
                                    <w:pPr>
                                      <w:jc w:val="center"/>
                                      <w:rPr>
                                        <w:i/>
                                        <w:iCs/>
                                        <w:szCs w:val="24"/>
                                        <w:lang w:val="en-US"/>
                                      </w:rPr>
                                    </w:pPr>
                                    <w:r w:rsidRPr="00A82D76">
                                      <w:rPr>
                                        <w:i/>
                                        <w:iCs/>
                                        <w:szCs w:val="24"/>
                                        <w:lang w:val="en-US"/>
                                      </w:rPr>
                                      <w:t xml:space="preserve">"See, I set before you today life and prosperity, death and destruction. For I command you today to love the Lord your God, to walk in obedience to him, and to keep his commands, decrees and laws; then you will live and increase, and the Lord your God will bless you in the land you are entering to possess." </w:t>
                                    </w:r>
                                  </w:p>
                                  <w:p w14:paraId="18AE1F00" w14:textId="3F0A38EB" w:rsidR="00B659EE" w:rsidRPr="00A82D76" w:rsidRDefault="00A82D76" w:rsidP="000A4B2E">
                                    <w:pPr>
                                      <w:jc w:val="center"/>
                                      <w:rPr>
                                        <w:szCs w:val="24"/>
                                        <w:lang w:val="en-US"/>
                                      </w:rPr>
                                    </w:pPr>
                                    <w:r w:rsidRPr="00A82D76">
                                      <w:rPr>
                                        <w:szCs w:val="24"/>
                                        <w:lang w:val="en-US"/>
                                      </w:rPr>
                                      <w:t>30:15-16</w:t>
                                    </w:r>
                                  </w:p>
                                  <w:p w14:paraId="5EED633E" w14:textId="54052840" w:rsidR="00B659EE" w:rsidRDefault="00B659EE" w:rsidP="000A4B2E">
                                    <w:pPr>
                                      <w:jc w:val="center"/>
                                      <w:rPr>
                                        <w:szCs w:val="24"/>
                                        <w:lang w:val="en-US"/>
                                      </w:rPr>
                                    </w:pPr>
                                  </w:p>
                                  <w:p w14:paraId="64E5FA36" w14:textId="77777777" w:rsidR="00B659EE" w:rsidRPr="00C7485B" w:rsidRDefault="00B659EE" w:rsidP="000A4B2E">
                                    <w:pPr>
                                      <w:jc w:val="center"/>
                                      <w:rPr>
                                        <w:szCs w:val="24"/>
                                        <w:lang w:val="en-US"/>
                                      </w:rPr>
                                    </w:pPr>
                                  </w:p>
                                  <w:p w14:paraId="483630F8" w14:textId="77777777" w:rsidR="00F17937" w:rsidRPr="009F3A8C" w:rsidRDefault="00F17937" w:rsidP="000A4B2E">
                                    <w:pPr>
                                      <w:pStyle w:val="Footer"/>
                                      <w:jc w:val="center"/>
                                      <w:rPr>
                                        <w:rFonts w:ascii="Times New Roman" w:hAnsi="Times New Roman" w:cs="Times New Roman"/>
                                        <w:color w:val="808080" w:themeColor="background1" w:themeShade="80"/>
                                        <w:sz w:val="24"/>
                                        <w:szCs w:val="24"/>
                                      </w:rPr>
                                    </w:pPr>
                                  </w:p>
                                  <w:p w14:paraId="62017C9F" w14:textId="1079261E" w:rsidR="00F17937" w:rsidRPr="009F3A8C" w:rsidRDefault="00F17937"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F26E2" w:rsidRPr="006F26E2">
                                      <w:rPr>
                                        <w:rFonts w:ascii="Times New Roman" w:hAnsi="Times New Roman" w:cs="Times New Roman"/>
                                        <w:color w:val="808080" w:themeColor="background1" w:themeShade="80"/>
                                        <w:sz w:val="24"/>
                                        <w:szCs w:val="24"/>
                                      </w:rPr>
                                      <w:fldChar w:fldCharType="begin"/>
                                    </w:r>
                                    <w:r w:rsidR="006F26E2" w:rsidRPr="006F26E2">
                                      <w:rPr>
                                        <w:rFonts w:ascii="Times New Roman" w:hAnsi="Times New Roman" w:cs="Times New Roman"/>
                                        <w:color w:val="808080" w:themeColor="background1" w:themeShade="80"/>
                                        <w:sz w:val="24"/>
                                        <w:szCs w:val="24"/>
                                      </w:rPr>
                                      <w:instrText xml:space="preserve"> SAVEDATE  \@ "MMMM d, yyyy"  \* MERGEFORMAT </w:instrText>
                                    </w:r>
                                    <w:r w:rsidR="006F26E2" w:rsidRPr="006F26E2">
                                      <w:rPr>
                                        <w:rFonts w:ascii="Times New Roman" w:hAnsi="Times New Roman" w:cs="Times New Roman"/>
                                        <w:color w:val="808080" w:themeColor="background1" w:themeShade="80"/>
                                        <w:sz w:val="24"/>
                                        <w:szCs w:val="24"/>
                                      </w:rPr>
                                      <w:fldChar w:fldCharType="separate"/>
                                    </w:r>
                                    <w:r w:rsidR="009C6932">
                                      <w:rPr>
                                        <w:rFonts w:ascii="Times New Roman" w:hAnsi="Times New Roman" w:cs="Times New Roman"/>
                                        <w:noProof/>
                                        <w:color w:val="808080" w:themeColor="background1" w:themeShade="80"/>
                                        <w:sz w:val="24"/>
                                        <w:szCs w:val="24"/>
                                      </w:rPr>
                                      <w:t>May 18, 2023</w:t>
                                    </w:r>
                                    <w:r w:rsidR="006F26E2" w:rsidRPr="006F26E2">
                                      <w:rPr>
                                        <w:rFonts w:ascii="Times New Roman" w:hAnsi="Times New Roman" w:cs="Times New Roman"/>
                                        <w:color w:val="808080" w:themeColor="background1" w:themeShade="80"/>
                                        <w:sz w:val="24"/>
                                        <w:szCs w:val="24"/>
                                      </w:rPr>
                                      <w:fldChar w:fldCharType="end"/>
                                    </w:r>
                                  </w:p>
                                  <w:p w14:paraId="6E16DA7E" w14:textId="77777777" w:rsidR="00F17937" w:rsidRPr="00C7485B" w:rsidRDefault="00F17937" w:rsidP="00D60C5A">
                                    <w:pPr>
                                      <w:jc w:val="center"/>
                                      <w:rPr>
                                        <w:szCs w:val="24"/>
                                        <w:lang w:val="en-US"/>
                                      </w:rPr>
                                    </w:pPr>
                                  </w:p>
                                  <w:p w14:paraId="7DC901D7" w14:textId="77777777" w:rsidR="00F17937" w:rsidRPr="00C7485B" w:rsidRDefault="00F17937" w:rsidP="00D60C5A">
                                    <w:pPr>
                                      <w:jc w:val="center"/>
                                      <w:rPr>
                                        <w:szCs w:val="24"/>
                                        <w:lang w:val="en-US"/>
                                      </w:rPr>
                                    </w:pPr>
                                  </w:p>
                                  <w:p w14:paraId="23588EDE" w14:textId="77777777" w:rsidR="00F17937" w:rsidRPr="009F3A8C" w:rsidRDefault="00F17937"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17"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524E5698" id="Group 19" o:spid="_x0000_s1026" style="position:absolute;margin-left:544.3pt;margin-top:-1in;width:595.5pt;height:797.25pt;z-index:251660288;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">
                    <v:group id="Group 3"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" path="m,l1754909,993021,3509818,,,xe" fillcolor="#d9d9d9" stroked="f">
                        <v:path arrowok="t"/>
                      </v:shape>
                    </v:group>
                    <v:group id="Group 5"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" path="m6350000,3175025v,1753426,-1421524,3174949,-3175000,3174949c1421498,6349974,,4928451,,3175025,,1421511,1421498,,3175000,,4928501,,6350000,1421511,6350000,3175025xe" stroked="f">
                        <v:fill r:id="rId9" o:title="" recolor="t" rotate="t" type="frame"/>
                        <v:path arrowok="t"/>
                      </v:shape>
                    </v:group>
                    <v:group id="Group 7"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" path="m,l965200,1297940,1930400,,,xe" fillcolor="#444440" stroked="f">
                        <v:path arrowok="t"/>
                      </v:shape>
                    </v:group>
                    <v:group id="Group 9"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7A44D945" w14:textId="20F29F6B" w:rsidR="00F17937" w:rsidRPr="00F17937" w:rsidRDefault="00CF462F" w:rsidP="00725F90">
                              <w:pPr>
                                <w:spacing w:line="668" w:lineRule="exact"/>
                                <w:jc w:val="center"/>
                                <w:rPr>
                                  <w:rFonts w:asciiTheme="minorHAnsi" w:hAnsiTheme="minorHAnsi"/>
                                  <w:color w:val="444440"/>
                                  <w:spacing w:val="58"/>
                                  <w:kern w:val="24"/>
                                  <w:sz w:val="58"/>
                                  <w:szCs w:val="58"/>
                                  <w:lang w:val="en-US"/>
                                </w:rPr>
                              </w:pPr>
                              <w:r w:rsidRPr="00CF462F">
                                <w:rPr>
                                  <w:rFonts w:ascii="Raleway Bold" w:hAnsi="Raleway Bold"/>
                                  <w:color w:val="444440"/>
                                  <w:spacing w:val="58"/>
                                  <w:kern w:val="24"/>
                                  <w:sz w:val="58"/>
                                  <w:szCs w:val="58"/>
                                </w:rPr>
                                <w:t>DEUTERONOMY</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23861FD" w14:textId="62E0DAC2" w:rsidR="00F17937" w:rsidRPr="00D60C5A" w:rsidRDefault="001E573D" w:rsidP="00D60C5A">
                              <w:pPr>
                                <w:jc w:val="center"/>
                                <w:rPr>
                                  <w:i/>
                                  <w:iCs/>
                                  <w:sz w:val="32"/>
                                  <w:szCs w:val="32"/>
                                </w:rPr>
                              </w:pPr>
                              <w:r w:rsidRPr="001E573D">
                                <w:rPr>
                                  <w:i/>
                                  <w:iCs/>
                                  <w:sz w:val="32"/>
                                  <w:szCs w:val="32"/>
                                </w:rPr>
                                <w:t>The law is repeated, and the new generation makes a covenant with God</w:t>
                              </w:r>
                            </w:p>
                          </w:txbxContent>
                        </v:textbox>
                      </v:shape>
                    </v:group>
                    <v:group id="Group 12"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5FAD571B" w14:textId="77777777" w:rsidR="00F17937" w:rsidRPr="00D60C5A" w:rsidRDefault="00F17937"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755E7DAB" w14:textId="6FDB669E" w:rsidR="00F17937" w:rsidRPr="00EA4928" w:rsidRDefault="00944A78" w:rsidP="00725F90">
                              <w:pPr>
                                <w:spacing w:line="254" w:lineRule="exact"/>
                                <w:jc w:val="center"/>
                                <w:rPr>
                                  <w:color w:val="444440"/>
                                  <w:spacing w:val="81"/>
                                  <w:kern w:val="24"/>
                                  <w:sz w:val="20"/>
                                  <w:szCs w:val="20"/>
                                </w:rPr>
                              </w:pPr>
                              <w:r w:rsidRPr="00944A78">
                                <w:rPr>
                                  <w:szCs w:val="24"/>
                                  <w:lang w:val="en-US"/>
                                </w:rPr>
                                <w:t>In Moab, on the border of Canaan (c. 1405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10F9ED3" w14:textId="77777777" w:rsidR="00F17937" w:rsidRPr="00D60C5A" w:rsidRDefault="00F1793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6366B76" w14:textId="77777777" w:rsidR="00A82D76" w:rsidRDefault="00A82D76" w:rsidP="000A4B2E">
                              <w:pPr>
                                <w:jc w:val="center"/>
                                <w:rPr>
                                  <w:i/>
                                  <w:iCs/>
                                  <w:szCs w:val="24"/>
                                  <w:lang w:val="en-US"/>
                                </w:rPr>
                              </w:pPr>
                              <w:r w:rsidRPr="00A82D76">
                                <w:rPr>
                                  <w:i/>
                                  <w:iCs/>
                                  <w:szCs w:val="24"/>
                                  <w:lang w:val="en-US"/>
                                </w:rPr>
                                <w:t xml:space="preserve">"See, I set before you today life and prosperity, death and destruction. For I command you today to love the Lord your God, to walk in obedience to him, and to keep his commands, decrees and laws; then you will live and increase, and the Lord your God will bless you in the land you are entering to possess." </w:t>
                              </w:r>
                            </w:p>
                            <w:p w14:paraId="18AE1F00" w14:textId="3F0A38EB" w:rsidR="00B659EE" w:rsidRPr="00A82D76" w:rsidRDefault="00A82D76" w:rsidP="000A4B2E">
                              <w:pPr>
                                <w:jc w:val="center"/>
                                <w:rPr>
                                  <w:szCs w:val="24"/>
                                  <w:lang w:val="en-US"/>
                                </w:rPr>
                              </w:pPr>
                              <w:r w:rsidRPr="00A82D76">
                                <w:rPr>
                                  <w:szCs w:val="24"/>
                                  <w:lang w:val="en-US"/>
                                </w:rPr>
                                <w:t>30:15-16</w:t>
                              </w:r>
                            </w:p>
                            <w:p w14:paraId="5EED633E" w14:textId="54052840" w:rsidR="00B659EE" w:rsidRDefault="00B659EE" w:rsidP="000A4B2E">
                              <w:pPr>
                                <w:jc w:val="center"/>
                                <w:rPr>
                                  <w:szCs w:val="24"/>
                                  <w:lang w:val="en-US"/>
                                </w:rPr>
                              </w:pPr>
                            </w:p>
                            <w:p w14:paraId="64E5FA36" w14:textId="77777777" w:rsidR="00B659EE" w:rsidRPr="00C7485B" w:rsidRDefault="00B659EE" w:rsidP="000A4B2E">
                              <w:pPr>
                                <w:jc w:val="center"/>
                                <w:rPr>
                                  <w:szCs w:val="24"/>
                                  <w:lang w:val="en-US"/>
                                </w:rPr>
                              </w:pPr>
                            </w:p>
                            <w:p w14:paraId="483630F8" w14:textId="77777777" w:rsidR="00F17937" w:rsidRPr="009F3A8C" w:rsidRDefault="00F17937" w:rsidP="000A4B2E">
                              <w:pPr>
                                <w:pStyle w:val="Footer"/>
                                <w:jc w:val="center"/>
                                <w:rPr>
                                  <w:rFonts w:ascii="Times New Roman" w:hAnsi="Times New Roman" w:cs="Times New Roman"/>
                                  <w:color w:val="808080" w:themeColor="background1" w:themeShade="80"/>
                                  <w:sz w:val="24"/>
                                  <w:szCs w:val="24"/>
                                </w:rPr>
                              </w:pPr>
                            </w:p>
                            <w:p w14:paraId="62017C9F" w14:textId="1079261E" w:rsidR="00F17937" w:rsidRPr="009F3A8C" w:rsidRDefault="00F17937"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F26E2" w:rsidRPr="006F26E2">
                                <w:rPr>
                                  <w:rFonts w:ascii="Times New Roman" w:hAnsi="Times New Roman" w:cs="Times New Roman"/>
                                  <w:color w:val="808080" w:themeColor="background1" w:themeShade="80"/>
                                  <w:sz w:val="24"/>
                                  <w:szCs w:val="24"/>
                                </w:rPr>
                                <w:fldChar w:fldCharType="begin"/>
                              </w:r>
                              <w:r w:rsidR="006F26E2" w:rsidRPr="006F26E2">
                                <w:rPr>
                                  <w:rFonts w:ascii="Times New Roman" w:hAnsi="Times New Roman" w:cs="Times New Roman"/>
                                  <w:color w:val="808080" w:themeColor="background1" w:themeShade="80"/>
                                  <w:sz w:val="24"/>
                                  <w:szCs w:val="24"/>
                                </w:rPr>
                                <w:instrText xml:space="preserve"> SAVEDATE  \@ "MMMM d, yyyy"  \* MERGEFORMAT </w:instrText>
                              </w:r>
                              <w:r w:rsidR="006F26E2" w:rsidRPr="006F26E2">
                                <w:rPr>
                                  <w:rFonts w:ascii="Times New Roman" w:hAnsi="Times New Roman" w:cs="Times New Roman"/>
                                  <w:color w:val="808080" w:themeColor="background1" w:themeShade="80"/>
                                  <w:sz w:val="24"/>
                                  <w:szCs w:val="24"/>
                                </w:rPr>
                                <w:fldChar w:fldCharType="separate"/>
                              </w:r>
                              <w:r w:rsidR="009C6932">
                                <w:rPr>
                                  <w:rFonts w:ascii="Times New Roman" w:hAnsi="Times New Roman" w:cs="Times New Roman"/>
                                  <w:noProof/>
                                  <w:color w:val="808080" w:themeColor="background1" w:themeShade="80"/>
                                  <w:sz w:val="24"/>
                                  <w:szCs w:val="24"/>
                                </w:rPr>
                                <w:t>May 18, 2023</w:t>
                              </w:r>
                              <w:r w:rsidR="006F26E2" w:rsidRPr="006F26E2">
                                <w:rPr>
                                  <w:rFonts w:ascii="Times New Roman" w:hAnsi="Times New Roman" w:cs="Times New Roman"/>
                                  <w:color w:val="808080" w:themeColor="background1" w:themeShade="80"/>
                                  <w:sz w:val="24"/>
                                  <w:szCs w:val="24"/>
                                </w:rPr>
                                <w:fldChar w:fldCharType="end"/>
                              </w:r>
                            </w:p>
                            <w:p w14:paraId="6E16DA7E" w14:textId="77777777" w:rsidR="00F17937" w:rsidRPr="00C7485B" w:rsidRDefault="00F17937" w:rsidP="00D60C5A">
                              <w:pPr>
                                <w:jc w:val="center"/>
                                <w:rPr>
                                  <w:szCs w:val="24"/>
                                  <w:lang w:val="en-US"/>
                                </w:rPr>
                              </w:pPr>
                            </w:p>
                            <w:p w14:paraId="7DC901D7" w14:textId="77777777" w:rsidR="00F17937" w:rsidRPr="00C7485B" w:rsidRDefault="00F17937" w:rsidP="00D60C5A">
                              <w:pPr>
                                <w:jc w:val="center"/>
                                <w:rPr>
                                  <w:szCs w:val="24"/>
                                  <w:lang w:val="en-US"/>
                                </w:rPr>
                              </w:pPr>
                            </w:p>
                            <w:p w14:paraId="23588EDE" w14:textId="77777777" w:rsidR="00F17937" w:rsidRPr="009F3A8C" w:rsidRDefault="00F17937"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2336" behindDoc="0" locked="0" layoutInCell="1" allowOverlap="1" wp14:anchorId="62FC908E" wp14:editId="0E428296">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1312" behindDoc="0" locked="0" layoutInCell="1" allowOverlap="1" wp14:anchorId="289876A8" wp14:editId="7C0CCD6A">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00A76C1"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739660E3" w14:textId="77777777" w:rsidR="003D1344" w:rsidRDefault="00F17937" w:rsidP="003D1344">
          <w:pPr>
            <w:rPr>
              <w:lang w:val="en-US"/>
            </w:rPr>
          </w:pPr>
          <w:r>
            <w:rPr>
              <w:lang w:val="en-US"/>
            </w:rPr>
            <w:br w:type="page"/>
          </w:r>
        </w:p>
      </w:sdtContent>
    </w:sdt>
    <w:p w14:paraId="6CBA7496" w14:textId="7463A4E5" w:rsidR="003D1344" w:rsidRPr="00A37EF9" w:rsidRDefault="003D1344" w:rsidP="003D1344">
      <w:pPr>
        <w:rPr>
          <w:lang w:val="en-US"/>
        </w:rPr>
      </w:pPr>
      <w:r w:rsidRPr="00A37EF9">
        <w:rPr>
          <w:lang w:val="en-US"/>
        </w:rPr>
        <w:lastRenderedPageBreak/>
        <w:t xml:space="preserve">When the Book of Numbers ends, the Israelites have come to the border of Canaan, and there is now a pause in the action of the Book of Deuteronomy. The book consists of </w:t>
      </w:r>
      <w:r w:rsidR="001D3520">
        <w:rPr>
          <w:lang w:val="en-US"/>
        </w:rPr>
        <w:t>four</w:t>
      </w:r>
      <w:r w:rsidRPr="00A37EF9">
        <w:rPr>
          <w:lang w:val="en-US"/>
        </w:rPr>
        <w:t xml:space="preserve"> speeches by Moses, which we can also see as one long speech that he gives just before they are to enter the land. He repeats much of the law that has been given from Exodus to Numbers for the new generation that has grown up in the desert. Deuteronomy is a covenant document because this second generation must renew the covenant God made with their parents in Exodus.</w:t>
      </w:r>
    </w:p>
    <w:p w14:paraId="4817A104" w14:textId="68B2B79E" w:rsidR="003D1344" w:rsidRPr="00A37EF9" w:rsidRDefault="003D1344" w:rsidP="003D1344">
      <w:pPr>
        <w:rPr>
          <w:lang w:val="en-US"/>
        </w:rPr>
      </w:pPr>
      <w:r w:rsidRPr="00A37EF9">
        <w:rPr>
          <w:lang w:val="en-US"/>
        </w:rPr>
        <w:t xml:space="preserve">Although many of the laws are repeated, more justification is often given for them here than before, and </w:t>
      </w:r>
      <w:r w:rsidR="00C8184B" w:rsidRPr="00A37EF9">
        <w:rPr>
          <w:lang w:val="en-US"/>
        </w:rPr>
        <w:t xml:space="preserve">thus </w:t>
      </w:r>
      <w:r w:rsidRPr="00A37EF9">
        <w:rPr>
          <w:lang w:val="en-US"/>
        </w:rPr>
        <w:t xml:space="preserve">we see more of God's heart behind the law. We also see that </w:t>
      </w:r>
      <w:r w:rsidR="00DA5913">
        <w:rPr>
          <w:lang w:val="en-US"/>
        </w:rPr>
        <w:t>H</w:t>
      </w:r>
      <w:r w:rsidRPr="00A37EF9">
        <w:rPr>
          <w:lang w:val="en-US"/>
        </w:rPr>
        <w:t>e is still faithful</w:t>
      </w:r>
      <w:r w:rsidR="00DA5913">
        <w:rPr>
          <w:lang w:val="en-US"/>
        </w:rPr>
        <w:t>,</w:t>
      </w:r>
      <w:r w:rsidRPr="00A37EF9">
        <w:rPr>
          <w:lang w:val="en-US"/>
        </w:rPr>
        <w:t xml:space="preserve"> even though the first generation was not. Moses encourages the new generation to keep the law after they enter the land (e.g., 30:19-20). He speaks to them as if they were personally present at Mount Sinai (always called </w:t>
      </w:r>
      <w:r w:rsidRPr="001D3520">
        <w:rPr>
          <w:i/>
          <w:iCs/>
          <w:lang w:val="en-US"/>
        </w:rPr>
        <w:t>"Horeb"</w:t>
      </w:r>
      <w:r w:rsidRPr="00A37EF9">
        <w:rPr>
          <w:lang w:val="en-US"/>
        </w:rPr>
        <w:t xml:space="preserve"> in Deuteronomy) when the previous generation received the law. He does this because it is the same people, and they envisioned that all later generations were</w:t>
      </w:r>
      <w:r w:rsidR="00DA5913">
        <w:rPr>
          <w:lang w:val="en-US"/>
        </w:rPr>
        <w:t>,</w:t>
      </w:r>
      <w:r w:rsidRPr="00A37EF9">
        <w:rPr>
          <w:lang w:val="en-US"/>
        </w:rPr>
        <w:t xml:space="preserve"> in a sense</w:t>
      </w:r>
      <w:r w:rsidR="00DA5913">
        <w:rPr>
          <w:lang w:val="en-US"/>
        </w:rPr>
        <w:t>,</w:t>
      </w:r>
      <w:r w:rsidRPr="00A37EF9">
        <w:rPr>
          <w:lang w:val="en-US"/>
        </w:rPr>
        <w:t xml:space="preserve"> present when the law was given. This is how the covenant is kept alive in every generation.</w:t>
      </w:r>
    </w:p>
    <w:p w14:paraId="4D89007A" w14:textId="77777777" w:rsidR="003D1344" w:rsidRPr="00A37EF9" w:rsidRDefault="003D1344" w:rsidP="003D1344">
      <w:pPr>
        <w:rPr>
          <w:lang w:val="en-US"/>
        </w:rPr>
      </w:pPr>
    </w:p>
    <w:p w14:paraId="1BE422FC" w14:textId="77777777" w:rsidR="003D1344" w:rsidRPr="003B6CC8" w:rsidRDefault="003D1344" w:rsidP="003D1344">
      <w:pPr>
        <w:rPr>
          <w:b/>
          <w:bCs/>
          <w:lang w:val="en-US"/>
        </w:rPr>
      </w:pPr>
      <w:r w:rsidRPr="003B6CC8">
        <w:rPr>
          <w:b/>
          <w:bCs/>
          <w:lang w:val="en-US"/>
        </w:rPr>
        <w:t>Some recurring expressions:</w:t>
      </w:r>
    </w:p>
    <w:p w14:paraId="1A1EEF25" w14:textId="1504EAFA" w:rsidR="003D1344" w:rsidRPr="00A37EF9" w:rsidRDefault="003D1344" w:rsidP="003D1344">
      <w:pPr>
        <w:rPr>
          <w:lang w:val="en-US"/>
        </w:rPr>
      </w:pPr>
      <w:r w:rsidRPr="001D3520">
        <w:rPr>
          <w:i/>
          <w:iCs/>
          <w:lang w:val="en-US"/>
        </w:rPr>
        <w:t>“The land he promised on oath to our ancestors”</w:t>
      </w:r>
      <w:r w:rsidRPr="00A37EF9">
        <w:rPr>
          <w:lang w:val="en-US"/>
        </w:rPr>
        <w:t xml:space="preserve"> (v. 6:23) or similar expressions </w:t>
      </w:r>
      <w:r w:rsidR="00DA5913">
        <w:rPr>
          <w:lang w:val="en-US"/>
        </w:rPr>
        <w:t>are</w:t>
      </w:r>
      <w:r w:rsidR="00DA5913" w:rsidRPr="00A37EF9">
        <w:rPr>
          <w:lang w:val="en-US"/>
        </w:rPr>
        <w:t xml:space="preserve"> </w:t>
      </w:r>
      <w:r w:rsidRPr="00A37EF9">
        <w:rPr>
          <w:lang w:val="en-US"/>
        </w:rPr>
        <w:t xml:space="preserve">often mentioned, as the next step is precisely for them to </w:t>
      </w:r>
      <w:r>
        <w:rPr>
          <w:lang w:val="en-US"/>
        </w:rPr>
        <w:t>enter</w:t>
      </w:r>
      <w:r w:rsidRPr="00A37EF9">
        <w:rPr>
          <w:lang w:val="en-US"/>
        </w:rPr>
        <w:t xml:space="preserve"> and </w:t>
      </w:r>
      <w:r w:rsidR="00C8184B">
        <w:rPr>
          <w:lang w:val="en-US"/>
        </w:rPr>
        <w:t>obtain</w:t>
      </w:r>
      <w:r w:rsidRPr="00A37EF9">
        <w:rPr>
          <w:lang w:val="en-US"/>
        </w:rPr>
        <w:t xml:space="preserve"> this land.</w:t>
      </w:r>
    </w:p>
    <w:p w14:paraId="2FC930DD" w14:textId="289771BD" w:rsidR="003D1344" w:rsidRPr="00A37EF9" w:rsidRDefault="003D1344" w:rsidP="003D1344">
      <w:pPr>
        <w:rPr>
          <w:lang w:val="en-US"/>
        </w:rPr>
      </w:pPr>
      <w:r w:rsidRPr="001D3520">
        <w:rPr>
          <w:i/>
          <w:iCs/>
          <w:lang w:val="en-US"/>
        </w:rPr>
        <w:t>"The place he will choose as a dwelling for his Name"</w:t>
      </w:r>
      <w:r>
        <w:rPr>
          <w:lang w:val="en-US"/>
        </w:rPr>
        <w:t xml:space="preserve"> (v. 14:23)</w:t>
      </w:r>
      <w:r w:rsidRPr="00A37EF9">
        <w:rPr>
          <w:lang w:val="en-US"/>
        </w:rPr>
        <w:t xml:space="preserve"> is also repeated several times. The Tabernacle was not to be mobile forever but was to stand in one place. Eventually</w:t>
      </w:r>
      <w:r>
        <w:rPr>
          <w:lang w:val="en-US"/>
        </w:rPr>
        <w:t>,</w:t>
      </w:r>
      <w:r w:rsidRPr="00A37EF9">
        <w:rPr>
          <w:lang w:val="en-US"/>
        </w:rPr>
        <w:t xml:space="preserve"> this became Jerusalem, but before that it s</w:t>
      </w:r>
      <w:r>
        <w:rPr>
          <w:lang w:val="en-US"/>
        </w:rPr>
        <w:t>t</w:t>
      </w:r>
      <w:r w:rsidRPr="00A37EF9">
        <w:rPr>
          <w:lang w:val="en-US"/>
        </w:rPr>
        <w:t>ay</w:t>
      </w:r>
      <w:r w:rsidR="00DA5913">
        <w:rPr>
          <w:lang w:val="en-US"/>
        </w:rPr>
        <w:t>ed</w:t>
      </w:r>
      <w:r w:rsidRPr="00A37EF9">
        <w:rPr>
          <w:lang w:val="en-US"/>
        </w:rPr>
        <w:t xml:space="preserve"> long in Shiloh, where it is set up in the </w:t>
      </w:r>
      <w:r w:rsidR="00C8184B">
        <w:rPr>
          <w:lang w:val="en-US"/>
        </w:rPr>
        <w:t>B</w:t>
      </w:r>
      <w:r w:rsidRPr="00A37EF9">
        <w:rPr>
          <w:lang w:val="en-US"/>
        </w:rPr>
        <w:t>ook of Judges.</w:t>
      </w:r>
    </w:p>
    <w:p w14:paraId="546460A1" w14:textId="77777777" w:rsidR="003D1344" w:rsidRPr="00A37EF9" w:rsidRDefault="003D1344" w:rsidP="003D1344">
      <w:pPr>
        <w:rPr>
          <w:lang w:val="en-US"/>
        </w:rPr>
      </w:pPr>
    </w:p>
    <w:p w14:paraId="29DBF23B" w14:textId="77777777" w:rsidR="003D1344" w:rsidRPr="003B6CC8" w:rsidRDefault="003D1344" w:rsidP="003D1344">
      <w:pPr>
        <w:rPr>
          <w:b/>
          <w:bCs/>
          <w:lang w:val="en-US"/>
        </w:rPr>
      </w:pPr>
      <w:r w:rsidRPr="003B6CC8">
        <w:rPr>
          <w:b/>
          <w:bCs/>
          <w:lang w:val="en-US"/>
        </w:rPr>
        <w:t>Jesus in Deuteronomy:</w:t>
      </w:r>
    </w:p>
    <w:p w14:paraId="75E890EE" w14:textId="77777777" w:rsidR="003D1344" w:rsidRPr="00A37EF9" w:rsidRDefault="003D1344" w:rsidP="003D1344">
      <w:pPr>
        <w:rPr>
          <w:lang w:val="en-US"/>
        </w:rPr>
      </w:pPr>
      <w:r w:rsidRPr="00A37EF9">
        <w:rPr>
          <w:lang w:val="en-US"/>
        </w:rPr>
        <w:t xml:space="preserve">The </w:t>
      </w:r>
      <w:r>
        <w:rPr>
          <w:lang w:val="en-US"/>
        </w:rPr>
        <w:t>"</w:t>
      </w:r>
      <w:r w:rsidRPr="00A37EF9">
        <w:rPr>
          <w:lang w:val="en-US"/>
        </w:rPr>
        <w:t>prophet" (18:15-19): John 6:14, Acts 3:22-26</w:t>
      </w:r>
      <w:r>
        <w:rPr>
          <w:lang w:val="en-US"/>
        </w:rPr>
        <w:t xml:space="preserve"> and</w:t>
      </w:r>
      <w:r w:rsidRPr="00A37EF9">
        <w:rPr>
          <w:lang w:val="en-US"/>
        </w:rPr>
        <w:t xml:space="preserve"> Matthew 17:5</w:t>
      </w:r>
      <w:r>
        <w:rPr>
          <w:lang w:val="en-US"/>
        </w:rPr>
        <w:t>.</w:t>
      </w:r>
    </w:p>
    <w:p w14:paraId="760CEFF2" w14:textId="27D27357" w:rsidR="003D1344" w:rsidRPr="00A37EF9" w:rsidRDefault="003D1344" w:rsidP="003D1344">
      <w:pPr>
        <w:rPr>
          <w:lang w:val="en-US"/>
        </w:rPr>
      </w:pPr>
      <w:r w:rsidRPr="00A37EF9">
        <w:rPr>
          <w:lang w:val="en-US"/>
        </w:rPr>
        <w:t xml:space="preserve">21:22-23: </w:t>
      </w:r>
      <w:r w:rsidRPr="001D3520">
        <w:rPr>
          <w:i/>
          <w:iCs/>
          <w:lang w:val="en-US"/>
        </w:rPr>
        <w:t>"Anyone who is hung on a pole is under God’s curse"</w:t>
      </w:r>
      <w:r w:rsidRPr="00A37EF9">
        <w:rPr>
          <w:lang w:val="en-US"/>
        </w:rPr>
        <w:t xml:space="preserve"> </w:t>
      </w:r>
      <w:r w:rsidR="0099325F" w:rsidRPr="00D07BBD">
        <w:rPr>
          <w:lang w:val="en-US"/>
        </w:rPr>
        <w:t>→</w:t>
      </w:r>
      <w:r w:rsidRPr="00A37EF9">
        <w:rPr>
          <w:lang w:val="en-US"/>
        </w:rPr>
        <w:t xml:space="preserve"> </w:t>
      </w:r>
      <w:r>
        <w:rPr>
          <w:lang w:val="en-US"/>
        </w:rPr>
        <w:t>Jesus</w:t>
      </w:r>
      <w:r w:rsidRPr="00F945D5">
        <w:rPr>
          <w:lang w:val="en-US"/>
        </w:rPr>
        <w:t xml:space="preserve"> redeemed us from the curse of the law by becoming a curse for us </w:t>
      </w:r>
      <w:r w:rsidRPr="00A37EF9">
        <w:rPr>
          <w:lang w:val="en-US"/>
        </w:rPr>
        <w:t>(Gal 3:13).</w:t>
      </w:r>
    </w:p>
    <w:p w14:paraId="7D7B84F1" w14:textId="157E1D2C" w:rsidR="00F17937" w:rsidRDefault="003D1344" w:rsidP="003D1344">
      <w:pPr>
        <w:rPr>
          <w:lang w:val="en-US"/>
        </w:rPr>
      </w:pPr>
      <w:r w:rsidRPr="00A37EF9">
        <w:rPr>
          <w:lang w:val="en-US"/>
        </w:rPr>
        <w:t>30:11-14 in Rom 10:6-9: Faith in Jesus includes keeping the law since Jesus fulfilled it.</w:t>
      </w:r>
    </w:p>
    <w:sectPr w:rsidR="00F17937" w:rsidSect="00F17937">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2FC05" w14:textId="77777777" w:rsidR="00A17F02" w:rsidRDefault="00A17F02" w:rsidP="00A3609C">
      <w:pPr>
        <w:spacing w:after="0" w:line="240" w:lineRule="auto"/>
      </w:pPr>
      <w:r>
        <w:separator/>
      </w:r>
    </w:p>
  </w:endnote>
  <w:endnote w:type="continuationSeparator" w:id="0">
    <w:p w14:paraId="78399A6B" w14:textId="77777777" w:rsidR="00A17F02" w:rsidRDefault="00A17F02" w:rsidP="00A36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1482B" w14:textId="77777777" w:rsidR="00A3609C" w:rsidRDefault="00A36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44951F82" w14:textId="3DD3FE0C" w:rsidR="00A3609C" w:rsidRPr="00A3609C" w:rsidRDefault="00A3609C">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2039ADF" wp14:editId="4F592E1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C8184B">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C8184B">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p>
    </w:sdtContent>
  </w:sdt>
  <w:p w14:paraId="0CB5076C" w14:textId="77777777" w:rsidR="00A3609C" w:rsidRDefault="00A360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64C2D" w14:textId="77777777" w:rsidR="00A3609C" w:rsidRDefault="00A360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81831" w14:textId="77777777" w:rsidR="00A17F02" w:rsidRDefault="00A17F02" w:rsidP="00A3609C">
      <w:pPr>
        <w:spacing w:after="0" w:line="240" w:lineRule="auto"/>
      </w:pPr>
      <w:r>
        <w:separator/>
      </w:r>
    </w:p>
  </w:footnote>
  <w:footnote w:type="continuationSeparator" w:id="0">
    <w:p w14:paraId="50B9FFE7" w14:textId="77777777" w:rsidR="00A17F02" w:rsidRDefault="00A17F02" w:rsidP="00A360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19BF" w14:textId="77777777" w:rsidR="00A3609C" w:rsidRDefault="00A360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F89AF" w14:textId="77777777" w:rsidR="00A3609C" w:rsidRDefault="00A360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8A83" w14:textId="77777777" w:rsidR="00A3609C" w:rsidRDefault="00A36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5EE0"/>
    <w:multiLevelType w:val="hybridMultilevel"/>
    <w:tmpl w:val="193E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51658"/>
    <w:multiLevelType w:val="hybridMultilevel"/>
    <w:tmpl w:val="AA389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8D4307"/>
    <w:multiLevelType w:val="hybridMultilevel"/>
    <w:tmpl w:val="4FCC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6C0908"/>
    <w:multiLevelType w:val="hybridMultilevel"/>
    <w:tmpl w:val="533E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BB13A3"/>
    <w:multiLevelType w:val="hybridMultilevel"/>
    <w:tmpl w:val="1E96A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C924F4"/>
    <w:multiLevelType w:val="hybridMultilevel"/>
    <w:tmpl w:val="9B92A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D77BF2"/>
    <w:multiLevelType w:val="hybridMultilevel"/>
    <w:tmpl w:val="A05EE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813771">
    <w:abstractNumId w:val="0"/>
  </w:num>
  <w:num w:numId="2" w16cid:durableId="903105481">
    <w:abstractNumId w:val="2"/>
  </w:num>
  <w:num w:numId="3" w16cid:durableId="242689283">
    <w:abstractNumId w:val="6"/>
  </w:num>
  <w:num w:numId="4" w16cid:durableId="2019695189">
    <w:abstractNumId w:val="5"/>
  </w:num>
  <w:num w:numId="5" w16cid:durableId="2090153007">
    <w:abstractNumId w:val="3"/>
  </w:num>
  <w:num w:numId="6" w16cid:durableId="1632974715">
    <w:abstractNumId w:val="4"/>
  </w:num>
  <w:num w:numId="7" w16cid:durableId="807748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wMDczMjQ0M7cwNDdQ0lEKTi0uzszPAymwrAUAI/kkIiwAAAA="/>
  </w:docVars>
  <w:rsids>
    <w:rsidRoot w:val="00F97BC5"/>
    <w:rsid w:val="00006627"/>
    <w:rsid w:val="0002396F"/>
    <w:rsid w:val="000303CD"/>
    <w:rsid w:val="00071FF3"/>
    <w:rsid w:val="00073522"/>
    <w:rsid w:val="00075677"/>
    <w:rsid w:val="00075A5D"/>
    <w:rsid w:val="00075B2C"/>
    <w:rsid w:val="000A4EF4"/>
    <w:rsid w:val="000C5D65"/>
    <w:rsid w:val="000C72ED"/>
    <w:rsid w:val="000D10E8"/>
    <w:rsid w:val="000E0654"/>
    <w:rsid w:val="000F4A5F"/>
    <w:rsid w:val="00141AB2"/>
    <w:rsid w:val="00166915"/>
    <w:rsid w:val="0017085A"/>
    <w:rsid w:val="0019160C"/>
    <w:rsid w:val="001B39C7"/>
    <w:rsid w:val="001D2F3A"/>
    <w:rsid w:val="001D3520"/>
    <w:rsid w:val="001E4E50"/>
    <w:rsid w:val="001E573D"/>
    <w:rsid w:val="001F1C57"/>
    <w:rsid w:val="001F446A"/>
    <w:rsid w:val="001F4C14"/>
    <w:rsid w:val="001F51C6"/>
    <w:rsid w:val="002142FB"/>
    <w:rsid w:val="002228FA"/>
    <w:rsid w:val="00222CF0"/>
    <w:rsid w:val="002254F6"/>
    <w:rsid w:val="0023281A"/>
    <w:rsid w:val="0023451B"/>
    <w:rsid w:val="00237D3F"/>
    <w:rsid w:val="00242C97"/>
    <w:rsid w:val="00273CE2"/>
    <w:rsid w:val="00275F04"/>
    <w:rsid w:val="00280829"/>
    <w:rsid w:val="00282DA1"/>
    <w:rsid w:val="0029238C"/>
    <w:rsid w:val="002A48BA"/>
    <w:rsid w:val="002B66D9"/>
    <w:rsid w:val="002C2500"/>
    <w:rsid w:val="002C5874"/>
    <w:rsid w:val="002C65E3"/>
    <w:rsid w:val="002D40E3"/>
    <w:rsid w:val="002E4192"/>
    <w:rsid w:val="002E72A4"/>
    <w:rsid w:val="002F1188"/>
    <w:rsid w:val="002F7C87"/>
    <w:rsid w:val="00302EE4"/>
    <w:rsid w:val="00303206"/>
    <w:rsid w:val="00310941"/>
    <w:rsid w:val="00317EE9"/>
    <w:rsid w:val="003267ED"/>
    <w:rsid w:val="00326F82"/>
    <w:rsid w:val="0033428C"/>
    <w:rsid w:val="0034411B"/>
    <w:rsid w:val="00356D2E"/>
    <w:rsid w:val="003601F2"/>
    <w:rsid w:val="00366E9E"/>
    <w:rsid w:val="003764E7"/>
    <w:rsid w:val="00381C45"/>
    <w:rsid w:val="0038486A"/>
    <w:rsid w:val="00386B04"/>
    <w:rsid w:val="0039010C"/>
    <w:rsid w:val="00391AFB"/>
    <w:rsid w:val="00396807"/>
    <w:rsid w:val="00397260"/>
    <w:rsid w:val="003A3761"/>
    <w:rsid w:val="003D1344"/>
    <w:rsid w:val="003D6820"/>
    <w:rsid w:val="003D7BD9"/>
    <w:rsid w:val="003E1FF1"/>
    <w:rsid w:val="003E5099"/>
    <w:rsid w:val="003F5D6D"/>
    <w:rsid w:val="003F6DE5"/>
    <w:rsid w:val="00404437"/>
    <w:rsid w:val="0040452B"/>
    <w:rsid w:val="0040505B"/>
    <w:rsid w:val="004201B5"/>
    <w:rsid w:val="00420ECD"/>
    <w:rsid w:val="00440AC3"/>
    <w:rsid w:val="004753CD"/>
    <w:rsid w:val="004766CF"/>
    <w:rsid w:val="00476B32"/>
    <w:rsid w:val="0049527B"/>
    <w:rsid w:val="004A4081"/>
    <w:rsid w:val="004B0172"/>
    <w:rsid w:val="004D0AFB"/>
    <w:rsid w:val="004E4C8F"/>
    <w:rsid w:val="0051443B"/>
    <w:rsid w:val="00517666"/>
    <w:rsid w:val="00540087"/>
    <w:rsid w:val="005454DF"/>
    <w:rsid w:val="005517CD"/>
    <w:rsid w:val="00551C87"/>
    <w:rsid w:val="00555B5E"/>
    <w:rsid w:val="005632AA"/>
    <w:rsid w:val="0056557B"/>
    <w:rsid w:val="00587715"/>
    <w:rsid w:val="005908D0"/>
    <w:rsid w:val="005977DC"/>
    <w:rsid w:val="005D1E52"/>
    <w:rsid w:val="005E1523"/>
    <w:rsid w:val="005E21E6"/>
    <w:rsid w:val="005F678F"/>
    <w:rsid w:val="00605B3F"/>
    <w:rsid w:val="00610935"/>
    <w:rsid w:val="00615565"/>
    <w:rsid w:val="006171BF"/>
    <w:rsid w:val="0062119A"/>
    <w:rsid w:val="00625140"/>
    <w:rsid w:val="006257B5"/>
    <w:rsid w:val="00626516"/>
    <w:rsid w:val="00634290"/>
    <w:rsid w:val="00645506"/>
    <w:rsid w:val="00647D97"/>
    <w:rsid w:val="0066165D"/>
    <w:rsid w:val="00663267"/>
    <w:rsid w:val="00667F5B"/>
    <w:rsid w:val="00675502"/>
    <w:rsid w:val="00692457"/>
    <w:rsid w:val="006963F2"/>
    <w:rsid w:val="006A517B"/>
    <w:rsid w:val="006C47ED"/>
    <w:rsid w:val="006C73DE"/>
    <w:rsid w:val="006D14BB"/>
    <w:rsid w:val="006D34B3"/>
    <w:rsid w:val="006D4F65"/>
    <w:rsid w:val="006E5235"/>
    <w:rsid w:val="006E5B5D"/>
    <w:rsid w:val="006F26E2"/>
    <w:rsid w:val="006F4AB4"/>
    <w:rsid w:val="00700BB2"/>
    <w:rsid w:val="00721029"/>
    <w:rsid w:val="00726864"/>
    <w:rsid w:val="007315C4"/>
    <w:rsid w:val="007358F4"/>
    <w:rsid w:val="00735D92"/>
    <w:rsid w:val="00763A69"/>
    <w:rsid w:val="00765968"/>
    <w:rsid w:val="00766C4C"/>
    <w:rsid w:val="00784DC3"/>
    <w:rsid w:val="00796475"/>
    <w:rsid w:val="007A1E0D"/>
    <w:rsid w:val="007A36AE"/>
    <w:rsid w:val="007B0173"/>
    <w:rsid w:val="007C705F"/>
    <w:rsid w:val="007D7548"/>
    <w:rsid w:val="007F2C27"/>
    <w:rsid w:val="00806D6B"/>
    <w:rsid w:val="00824B23"/>
    <w:rsid w:val="00825725"/>
    <w:rsid w:val="00831B20"/>
    <w:rsid w:val="0083297C"/>
    <w:rsid w:val="0083371A"/>
    <w:rsid w:val="0085265A"/>
    <w:rsid w:val="00854190"/>
    <w:rsid w:val="0086020D"/>
    <w:rsid w:val="00880FCC"/>
    <w:rsid w:val="00883125"/>
    <w:rsid w:val="00883C2D"/>
    <w:rsid w:val="0088631C"/>
    <w:rsid w:val="00887A11"/>
    <w:rsid w:val="00890A97"/>
    <w:rsid w:val="00897437"/>
    <w:rsid w:val="008A0993"/>
    <w:rsid w:val="008A55F6"/>
    <w:rsid w:val="008A6C62"/>
    <w:rsid w:val="008A75A0"/>
    <w:rsid w:val="008B0228"/>
    <w:rsid w:val="008B32DB"/>
    <w:rsid w:val="008B5457"/>
    <w:rsid w:val="008C17DA"/>
    <w:rsid w:val="008D2075"/>
    <w:rsid w:val="008D4DF4"/>
    <w:rsid w:val="008F3FBC"/>
    <w:rsid w:val="008F5068"/>
    <w:rsid w:val="00905376"/>
    <w:rsid w:val="009152DE"/>
    <w:rsid w:val="00922BC6"/>
    <w:rsid w:val="00944A78"/>
    <w:rsid w:val="009513EE"/>
    <w:rsid w:val="00954134"/>
    <w:rsid w:val="00986411"/>
    <w:rsid w:val="0099325F"/>
    <w:rsid w:val="009973DB"/>
    <w:rsid w:val="00997F02"/>
    <w:rsid w:val="009A6B5D"/>
    <w:rsid w:val="009B18F2"/>
    <w:rsid w:val="009B6D9B"/>
    <w:rsid w:val="009B7A68"/>
    <w:rsid w:val="009C1907"/>
    <w:rsid w:val="009C2B13"/>
    <w:rsid w:val="009C6932"/>
    <w:rsid w:val="009D5DB1"/>
    <w:rsid w:val="009E6ACA"/>
    <w:rsid w:val="009F43E6"/>
    <w:rsid w:val="009F4E24"/>
    <w:rsid w:val="00A022EF"/>
    <w:rsid w:val="00A04B58"/>
    <w:rsid w:val="00A11240"/>
    <w:rsid w:val="00A119B9"/>
    <w:rsid w:val="00A17DBD"/>
    <w:rsid w:val="00A17F02"/>
    <w:rsid w:val="00A25BFA"/>
    <w:rsid w:val="00A3609C"/>
    <w:rsid w:val="00A3702D"/>
    <w:rsid w:val="00A42AAD"/>
    <w:rsid w:val="00A57775"/>
    <w:rsid w:val="00A73210"/>
    <w:rsid w:val="00A73BE9"/>
    <w:rsid w:val="00A73F7F"/>
    <w:rsid w:val="00A82D76"/>
    <w:rsid w:val="00A918F9"/>
    <w:rsid w:val="00A92A69"/>
    <w:rsid w:val="00AA076B"/>
    <w:rsid w:val="00AE0969"/>
    <w:rsid w:val="00AE79E6"/>
    <w:rsid w:val="00AF0744"/>
    <w:rsid w:val="00AF2CBB"/>
    <w:rsid w:val="00AF6262"/>
    <w:rsid w:val="00B0735D"/>
    <w:rsid w:val="00B1189B"/>
    <w:rsid w:val="00B248DF"/>
    <w:rsid w:val="00B405F4"/>
    <w:rsid w:val="00B50DEF"/>
    <w:rsid w:val="00B51A4D"/>
    <w:rsid w:val="00B659EE"/>
    <w:rsid w:val="00B710B1"/>
    <w:rsid w:val="00B7328F"/>
    <w:rsid w:val="00B733A5"/>
    <w:rsid w:val="00B74DA6"/>
    <w:rsid w:val="00B84078"/>
    <w:rsid w:val="00BB1207"/>
    <w:rsid w:val="00BB43C0"/>
    <w:rsid w:val="00BC5B62"/>
    <w:rsid w:val="00BD104F"/>
    <w:rsid w:val="00BF246F"/>
    <w:rsid w:val="00BF4C4B"/>
    <w:rsid w:val="00C03A92"/>
    <w:rsid w:val="00C05882"/>
    <w:rsid w:val="00C12095"/>
    <w:rsid w:val="00C169C7"/>
    <w:rsid w:val="00C21548"/>
    <w:rsid w:val="00C222DE"/>
    <w:rsid w:val="00C230D1"/>
    <w:rsid w:val="00C23AC0"/>
    <w:rsid w:val="00C36F7D"/>
    <w:rsid w:val="00C47589"/>
    <w:rsid w:val="00C517E9"/>
    <w:rsid w:val="00C545B7"/>
    <w:rsid w:val="00C645D6"/>
    <w:rsid w:val="00C720AB"/>
    <w:rsid w:val="00C74454"/>
    <w:rsid w:val="00C7485B"/>
    <w:rsid w:val="00C8184B"/>
    <w:rsid w:val="00C85528"/>
    <w:rsid w:val="00C92415"/>
    <w:rsid w:val="00C94B26"/>
    <w:rsid w:val="00CB44B1"/>
    <w:rsid w:val="00CC1895"/>
    <w:rsid w:val="00CC520F"/>
    <w:rsid w:val="00CD34FD"/>
    <w:rsid w:val="00CD536A"/>
    <w:rsid w:val="00CF462F"/>
    <w:rsid w:val="00D05189"/>
    <w:rsid w:val="00D06ADE"/>
    <w:rsid w:val="00D13F08"/>
    <w:rsid w:val="00D22A85"/>
    <w:rsid w:val="00D51047"/>
    <w:rsid w:val="00D548C0"/>
    <w:rsid w:val="00D60927"/>
    <w:rsid w:val="00D640D2"/>
    <w:rsid w:val="00D65F98"/>
    <w:rsid w:val="00D71F2A"/>
    <w:rsid w:val="00D77235"/>
    <w:rsid w:val="00DA5913"/>
    <w:rsid w:val="00DB1D40"/>
    <w:rsid w:val="00DE702A"/>
    <w:rsid w:val="00E00E51"/>
    <w:rsid w:val="00E11CF9"/>
    <w:rsid w:val="00E2155A"/>
    <w:rsid w:val="00E22BFB"/>
    <w:rsid w:val="00E27408"/>
    <w:rsid w:val="00E27818"/>
    <w:rsid w:val="00E27B4C"/>
    <w:rsid w:val="00E32838"/>
    <w:rsid w:val="00E36F9F"/>
    <w:rsid w:val="00E37DC9"/>
    <w:rsid w:val="00E41DBF"/>
    <w:rsid w:val="00E44C31"/>
    <w:rsid w:val="00E52C0C"/>
    <w:rsid w:val="00E5349F"/>
    <w:rsid w:val="00E734CA"/>
    <w:rsid w:val="00E91A83"/>
    <w:rsid w:val="00E92872"/>
    <w:rsid w:val="00E951AC"/>
    <w:rsid w:val="00EB4B5E"/>
    <w:rsid w:val="00EC43DE"/>
    <w:rsid w:val="00ED7F16"/>
    <w:rsid w:val="00EE179B"/>
    <w:rsid w:val="00F070CE"/>
    <w:rsid w:val="00F17229"/>
    <w:rsid w:val="00F17937"/>
    <w:rsid w:val="00F216CE"/>
    <w:rsid w:val="00F23EAF"/>
    <w:rsid w:val="00F4418A"/>
    <w:rsid w:val="00F623C5"/>
    <w:rsid w:val="00F72295"/>
    <w:rsid w:val="00F97BC5"/>
    <w:rsid w:val="00FA0231"/>
    <w:rsid w:val="00FA29DE"/>
    <w:rsid w:val="00FB2B3E"/>
    <w:rsid w:val="00FB4654"/>
    <w:rsid w:val="00FC641A"/>
    <w:rsid w:val="00FD5FD9"/>
    <w:rsid w:val="00FE1F99"/>
    <w:rsid w:val="00FE313A"/>
    <w:rsid w:val="00FE6C97"/>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BEACA"/>
  <w15:chartTrackingRefBased/>
  <w15:docId w15:val="{BB7D8112-86DF-4BB3-A669-94CF6980E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625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57B5"/>
    <w:pPr>
      <w:ind w:left="720"/>
      <w:contextualSpacing/>
    </w:pPr>
  </w:style>
  <w:style w:type="paragraph" w:styleId="Footer">
    <w:name w:val="footer"/>
    <w:basedOn w:val="Normal"/>
    <w:link w:val="FooterChar"/>
    <w:uiPriority w:val="99"/>
    <w:unhideWhenUsed/>
    <w:rsid w:val="00F17937"/>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F17937"/>
    <w:rPr>
      <w:rFonts w:eastAsiaTheme="minorHAnsi"/>
      <w:lang w:val="en-US" w:eastAsia="en-US"/>
    </w:rPr>
  </w:style>
  <w:style w:type="paragraph" w:styleId="TOC2">
    <w:name w:val="toc 2"/>
    <w:basedOn w:val="Normal"/>
    <w:next w:val="Normal"/>
    <w:autoRedefine/>
    <w:uiPriority w:val="39"/>
    <w:unhideWhenUsed/>
    <w:rsid w:val="00E2155A"/>
    <w:pPr>
      <w:spacing w:after="100"/>
      <w:ind w:left="240"/>
    </w:pPr>
  </w:style>
  <w:style w:type="paragraph" w:styleId="TOC3">
    <w:name w:val="toc 3"/>
    <w:basedOn w:val="Normal"/>
    <w:next w:val="Normal"/>
    <w:autoRedefine/>
    <w:uiPriority w:val="39"/>
    <w:unhideWhenUsed/>
    <w:rsid w:val="00E2155A"/>
    <w:pPr>
      <w:spacing w:after="100"/>
      <w:ind w:left="480"/>
    </w:pPr>
  </w:style>
  <w:style w:type="character" w:styleId="Hyperlink">
    <w:name w:val="Hyperlink"/>
    <w:basedOn w:val="DefaultParagraphFont"/>
    <w:uiPriority w:val="99"/>
    <w:unhideWhenUsed/>
    <w:rsid w:val="00E2155A"/>
    <w:rPr>
      <w:color w:val="0563C1" w:themeColor="hyperlink"/>
      <w:u w:val="single"/>
    </w:rPr>
  </w:style>
  <w:style w:type="paragraph" w:styleId="Revision">
    <w:name w:val="Revision"/>
    <w:hidden/>
    <w:uiPriority w:val="99"/>
    <w:semiHidden/>
    <w:rsid w:val="00273CE2"/>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D51047"/>
    <w:rPr>
      <w:sz w:val="16"/>
      <w:szCs w:val="16"/>
    </w:rPr>
  </w:style>
  <w:style w:type="paragraph" w:styleId="CommentText">
    <w:name w:val="annotation text"/>
    <w:basedOn w:val="Normal"/>
    <w:link w:val="CommentTextChar"/>
    <w:uiPriority w:val="99"/>
    <w:unhideWhenUsed/>
    <w:rsid w:val="00D51047"/>
    <w:pPr>
      <w:spacing w:line="240" w:lineRule="auto"/>
    </w:pPr>
    <w:rPr>
      <w:sz w:val="20"/>
      <w:szCs w:val="20"/>
    </w:rPr>
  </w:style>
  <w:style w:type="character" w:customStyle="1" w:styleId="CommentTextChar">
    <w:name w:val="Comment Text Char"/>
    <w:basedOn w:val="DefaultParagraphFont"/>
    <w:link w:val="CommentText"/>
    <w:uiPriority w:val="99"/>
    <w:rsid w:val="00D510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51047"/>
    <w:rPr>
      <w:b/>
      <w:bCs/>
    </w:rPr>
  </w:style>
  <w:style w:type="character" w:customStyle="1" w:styleId="CommentSubjectChar">
    <w:name w:val="Comment Subject Char"/>
    <w:basedOn w:val="CommentTextChar"/>
    <w:link w:val="CommentSubject"/>
    <w:uiPriority w:val="99"/>
    <w:semiHidden/>
    <w:rsid w:val="00D51047"/>
    <w:rPr>
      <w:rFonts w:ascii="Times New Roman" w:hAnsi="Times New Roman"/>
      <w:b/>
      <w:bCs/>
      <w:sz w:val="20"/>
      <w:szCs w:val="20"/>
    </w:rPr>
  </w:style>
  <w:style w:type="paragraph" w:styleId="BalloonText">
    <w:name w:val="Balloon Text"/>
    <w:basedOn w:val="Normal"/>
    <w:link w:val="BalloonTextChar"/>
    <w:uiPriority w:val="99"/>
    <w:semiHidden/>
    <w:unhideWhenUsed/>
    <w:rsid w:val="00D51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047"/>
    <w:rPr>
      <w:rFonts w:ascii="Segoe UI" w:hAnsi="Segoe UI" w:cs="Segoe UI"/>
      <w:sz w:val="18"/>
      <w:szCs w:val="18"/>
    </w:rPr>
  </w:style>
  <w:style w:type="paragraph" w:styleId="Header">
    <w:name w:val="header"/>
    <w:basedOn w:val="Normal"/>
    <w:link w:val="HeaderChar"/>
    <w:uiPriority w:val="99"/>
    <w:unhideWhenUsed/>
    <w:rsid w:val="00A36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09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692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5F8E0-7486-4C4C-B89F-9D63CD154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06</Words>
  <Characters>1750</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3-05-18T04:03:00Z</dcterms:created>
  <dcterms:modified xsi:type="dcterms:W3CDTF">2023-05-18T04:03:00Z</dcterms:modified>
</cp:coreProperties>
</file>